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0DE720" w14:textId="0C2A98FB" w:rsidR="0077435F" w:rsidRPr="0077435F" w:rsidRDefault="0077435F" w:rsidP="00FE69DC">
      <w:pPr>
        <w:jc w:val="center"/>
        <w:rPr>
          <w:b/>
          <w:sz w:val="28"/>
          <w:szCs w:val="28"/>
        </w:rPr>
      </w:pPr>
      <w:r w:rsidRPr="0077435F">
        <w:rPr>
          <w:b/>
          <w:sz w:val="28"/>
          <w:szCs w:val="28"/>
        </w:rPr>
        <w:t xml:space="preserve">Modelo de </w:t>
      </w:r>
      <w:r w:rsidR="00AC7030">
        <w:rPr>
          <w:b/>
          <w:sz w:val="28"/>
          <w:szCs w:val="28"/>
        </w:rPr>
        <w:t>A</w:t>
      </w:r>
      <w:r w:rsidR="00024405">
        <w:rPr>
          <w:b/>
          <w:sz w:val="28"/>
          <w:szCs w:val="28"/>
        </w:rPr>
        <w:t>cordo</w:t>
      </w:r>
    </w:p>
    <w:p w14:paraId="62689542" w14:textId="77777777" w:rsidR="003F3C97" w:rsidRPr="0077435F" w:rsidRDefault="00FE69DC">
      <w:pPr>
        <w:rPr>
          <w:b/>
        </w:rPr>
      </w:pPr>
      <w:r w:rsidRPr="00FE69DC">
        <w:rPr>
          <w:u w:val="single"/>
        </w:rPr>
        <w:t>Orientação</w:t>
      </w:r>
      <w:r>
        <w:t>: p</w:t>
      </w:r>
      <w:r w:rsidR="0077435F">
        <w:t xml:space="preserve">ara cada instituição/entidade, deve-se preencher um documento, conforme este modelo, em papel identificado da instituição, assinado pelo responsável legal da Instituição, atestando </w:t>
      </w:r>
      <w:r w:rsidR="00024405">
        <w:t>o acordo</w:t>
      </w:r>
      <w:r w:rsidR="0077435F">
        <w:t xml:space="preserve"> durante o período de execução do projeto/programa.</w:t>
      </w:r>
    </w:p>
    <w:p w14:paraId="6132EEA0" w14:textId="77777777" w:rsidR="0077435F" w:rsidRDefault="0077435F"/>
    <w:p w14:paraId="79F94E4F" w14:textId="77777777" w:rsidR="0077435F" w:rsidRDefault="0077435F"/>
    <w:p w14:paraId="6C3E12E6" w14:textId="77777777" w:rsidR="003F3C97" w:rsidRDefault="003F3C97"/>
    <w:p w14:paraId="2467F878" w14:textId="77777777" w:rsidR="003F3C97" w:rsidRDefault="00024405" w:rsidP="0077435F">
      <w:pPr>
        <w:ind w:left="850" w:right="850"/>
      </w:pPr>
      <w:r w:rsidRPr="000C46B7">
        <w:rPr>
          <w:rFonts w:cs="Arial"/>
        </w:rPr>
        <w:t xml:space="preserve">ACORDO DE </w:t>
      </w:r>
      <w:r>
        <w:rPr>
          <w:rFonts w:cs="Arial"/>
        </w:rPr>
        <w:t>COOPERAÇÃO</w:t>
      </w:r>
      <w:r w:rsidRPr="000C46B7">
        <w:rPr>
          <w:rFonts w:cs="Arial"/>
        </w:rPr>
        <w:t>, COPARTICIPAÇÃO E APOIO A PROJETOS E/OU PROGRAMAS DE EXTENSÃO</w:t>
      </w:r>
      <w:r w:rsidR="003F3C97">
        <w:t>, QUE ENTRE SI CELEBRAM A UNIVERSIDADE FEDERAL DE ALFENAS, POR INTERMÉDIO DA PRÓ-REITORIA DE EXTENSÃO, E __________________________________________________.</w:t>
      </w:r>
    </w:p>
    <w:p w14:paraId="43B3D143" w14:textId="77777777" w:rsidR="003F3C97" w:rsidRDefault="003F3C97"/>
    <w:p w14:paraId="646FBD9F" w14:textId="77777777" w:rsidR="003F3C97" w:rsidRDefault="003F3C97">
      <w:r>
        <w:t xml:space="preserve">A UNIVERSIDADE FEDERAL DE ALFENAS (UNIFAL-MG), por intermédio do(a) servidor(a) ____________________________, inscrito(a) no CPF sob o nº ___.___.____-__, SIAPE nº ___________ e o (a) _____________________________________, CNPJ n° __.___.___/___-__, sediado(a) na __________________________________ CEP __ ____-___, neste ato representado por ________________________,(____________cargo), inscrito(a) no CPF sob o nº ___.___.____-__, resolvem firmar o presente </w:t>
      </w:r>
      <w:r w:rsidR="00024405" w:rsidRPr="000C46B7">
        <w:rPr>
          <w:rFonts w:cs="Arial"/>
        </w:rPr>
        <w:t xml:space="preserve">ACORDO DE </w:t>
      </w:r>
      <w:r w:rsidR="00024405">
        <w:rPr>
          <w:rFonts w:cs="Arial"/>
        </w:rPr>
        <w:t>COOPERAÇÃO</w:t>
      </w:r>
      <w:r w:rsidR="00024405" w:rsidRPr="000C46B7">
        <w:rPr>
          <w:rFonts w:cs="Arial"/>
        </w:rPr>
        <w:t>, COPARTICIPAÇÃO E APOIO</w:t>
      </w:r>
      <w:r>
        <w:t>, que tem como objetivo viabilizar atividades extensionistas e de pesquisa desenvolvidas pela UNIFAL-MG, com o compromisso de atuar em conjunto na ação de extensão (Título da ação) _________________________________________</w:t>
      </w:r>
      <w:r w:rsidR="00024405">
        <w:t>_____. Para tanto ambas as partes</w:t>
      </w:r>
      <w:r>
        <w:t xml:space="preserve"> se comprometem a executar o Plano de Trabalho e o Cronograma do projeto ou programa de extensão vinculado </w:t>
      </w:r>
      <w:r w:rsidR="00377A6A">
        <w:t>a</w:t>
      </w:r>
      <w:r>
        <w:t xml:space="preserve"> este </w:t>
      </w:r>
      <w:r w:rsidR="008D111D" w:rsidRPr="000C46B7">
        <w:rPr>
          <w:rFonts w:cs="Arial"/>
        </w:rPr>
        <w:t xml:space="preserve">ACORDO DE </w:t>
      </w:r>
      <w:r w:rsidR="008D111D">
        <w:rPr>
          <w:rFonts w:cs="Arial"/>
        </w:rPr>
        <w:t>COOPERAÇÃO</w:t>
      </w:r>
      <w:r w:rsidR="008D111D" w:rsidRPr="000C46B7">
        <w:rPr>
          <w:rFonts w:cs="Arial"/>
        </w:rPr>
        <w:t>, COPARTICIPAÇÃO E APOIO</w:t>
      </w:r>
      <w:r>
        <w:t xml:space="preserve">, zelando pela qualidade das ações, buscando o aprimoramento constante da eficiência, eficácia, efetividade, responsabilidade ética e economicidade, em suas atividades, bem como colaborar entre si para a execução das atividades. As partes estão cientes das corresponsabilidades como instituição parceira no desenvolvimento das atividades e de seu compromisso </w:t>
      </w:r>
      <w:r w:rsidR="00B72233">
        <w:t>no resguardo da segurança e bem-</w:t>
      </w:r>
      <w:r>
        <w:t xml:space="preserve">estar de todas as pessoas envolvidas na sua realização. O presente </w:t>
      </w:r>
      <w:r w:rsidR="00377A6A">
        <w:t>ACORDO</w:t>
      </w:r>
      <w:r>
        <w:t xml:space="preserve"> vigorará pelo período de execução da açã</w:t>
      </w:r>
      <w:r w:rsidR="00377A6A">
        <w:t xml:space="preserve">o, de __/__/___ a ___/___/____, podendo </w:t>
      </w:r>
      <w:r>
        <w:t xml:space="preserve">ser rescindido por uma das partes, se assim entender que houver descumprimento, ainda que parcial, das condições ora pactuadas. </w:t>
      </w:r>
    </w:p>
    <w:p w14:paraId="2DCA6523" w14:textId="77777777" w:rsidR="003F3C97" w:rsidRDefault="003F3C97"/>
    <w:p w14:paraId="4896CA87" w14:textId="5939340B" w:rsidR="003F3C97" w:rsidRDefault="003F3C97" w:rsidP="003F3C97">
      <w:pPr>
        <w:jc w:val="right"/>
      </w:pPr>
      <w:r>
        <w:t>Alfenas</w:t>
      </w:r>
      <w:r w:rsidR="00AC7030">
        <w:t>/Poços de Caldas/Varginha</w:t>
      </w:r>
      <w:r>
        <w:t>,</w:t>
      </w:r>
      <w:r w:rsidR="00AC7030">
        <w:t xml:space="preserve"> </w:t>
      </w:r>
      <w:r>
        <w:t>___de ________</w:t>
      </w:r>
      <w:r w:rsidR="00FE69DC">
        <w:t>_____</w:t>
      </w:r>
      <w:r>
        <w:t xml:space="preserve"> </w:t>
      </w:r>
      <w:proofErr w:type="spellStart"/>
      <w:r>
        <w:t>de</w:t>
      </w:r>
      <w:proofErr w:type="spellEnd"/>
      <w:r>
        <w:t xml:space="preserve"> 20__.</w:t>
      </w:r>
    </w:p>
    <w:p w14:paraId="5BE47C93" w14:textId="77777777" w:rsidR="003F3C97" w:rsidRDefault="003F3C97" w:rsidP="003F3C97">
      <w:pPr>
        <w:jc w:val="right"/>
      </w:pPr>
    </w:p>
    <w:p w14:paraId="678C03F1" w14:textId="77777777" w:rsidR="003F3C97" w:rsidRDefault="003F3C97" w:rsidP="003F3C97">
      <w:pPr>
        <w:jc w:val="right"/>
      </w:pPr>
    </w:p>
    <w:p w14:paraId="01802E04" w14:textId="77777777" w:rsidR="003F3C97" w:rsidRDefault="003F3C97" w:rsidP="003F3C97">
      <w:pPr>
        <w:jc w:val="right"/>
      </w:pPr>
      <w:r>
        <w:t xml:space="preserve"> </w:t>
      </w:r>
    </w:p>
    <w:p w14:paraId="2D71ED6D" w14:textId="77777777" w:rsidR="003F3C97" w:rsidRDefault="003F3C97" w:rsidP="003F3C97">
      <w:pPr>
        <w:jc w:val="center"/>
      </w:pPr>
      <w:r>
        <w:t>________________________________________________</w:t>
      </w:r>
    </w:p>
    <w:p w14:paraId="06AE3B41" w14:textId="77777777" w:rsidR="003F3C97" w:rsidRDefault="003F3C97" w:rsidP="003F3C97">
      <w:pPr>
        <w:jc w:val="center"/>
      </w:pPr>
      <w:r>
        <w:t>Assinatura do(a) coordenador(a) da ação - UNIFAL-MG</w:t>
      </w:r>
    </w:p>
    <w:p w14:paraId="6523E49F" w14:textId="77777777" w:rsidR="003F3C97" w:rsidRDefault="003F3C97" w:rsidP="003F3C97">
      <w:pPr>
        <w:jc w:val="center"/>
      </w:pPr>
    </w:p>
    <w:p w14:paraId="2D068C34" w14:textId="77777777" w:rsidR="003F3C97" w:rsidRDefault="003F3C97" w:rsidP="003F3C97">
      <w:pPr>
        <w:jc w:val="center"/>
      </w:pPr>
    </w:p>
    <w:p w14:paraId="6F3D805A" w14:textId="77777777" w:rsidR="003F3C97" w:rsidRDefault="003F3C97" w:rsidP="003F3C97">
      <w:pPr>
        <w:jc w:val="center"/>
      </w:pPr>
    </w:p>
    <w:p w14:paraId="2571F841" w14:textId="77777777" w:rsidR="003F3C97" w:rsidRDefault="003F3C97" w:rsidP="003F3C97">
      <w:pPr>
        <w:jc w:val="center"/>
      </w:pPr>
      <w:r>
        <w:t>_________________________________________________</w:t>
      </w:r>
    </w:p>
    <w:p w14:paraId="204D9D52" w14:textId="77777777" w:rsidR="0094470A" w:rsidRDefault="003F3C97" w:rsidP="003F3C97">
      <w:pPr>
        <w:jc w:val="center"/>
      </w:pPr>
      <w:r>
        <w:t xml:space="preserve">Assinatura do(a) representante da instituição </w:t>
      </w:r>
      <w:r w:rsidR="00926683">
        <w:t>cooperadora/apoiadora</w:t>
      </w:r>
    </w:p>
    <w:sectPr w:rsidR="0094470A" w:rsidSect="00226DBC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1MDIzN7UwMLc0NzBQ0lEKTi0uzszPAykwrAUAAQf/ZiwAAAA="/>
  </w:docVars>
  <w:rsids>
    <w:rsidRoot w:val="003F3C97"/>
    <w:rsid w:val="00024405"/>
    <w:rsid w:val="00226DBC"/>
    <w:rsid w:val="002C1C29"/>
    <w:rsid w:val="00377A6A"/>
    <w:rsid w:val="003F3C97"/>
    <w:rsid w:val="0077435F"/>
    <w:rsid w:val="008968C1"/>
    <w:rsid w:val="008D111D"/>
    <w:rsid w:val="00926683"/>
    <w:rsid w:val="0094470A"/>
    <w:rsid w:val="00AC7030"/>
    <w:rsid w:val="00B72233"/>
    <w:rsid w:val="00FE69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57D969"/>
  <w15:chartTrackingRefBased/>
  <w15:docId w15:val="{7C87852E-BE4F-40D6-ABAA-4269E3FC15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pt-BR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74</Words>
  <Characters>2022</Characters>
  <Application>Microsoft Office Word</Application>
  <DocSecurity>0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yhara</dc:creator>
  <cp:keywords/>
  <dc:description/>
  <cp:lastModifiedBy>Nayhara Pereira</cp:lastModifiedBy>
  <cp:revision>2</cp:revision>
  <dcterms:created xsi:type="dcterms:W3CDTF">2021-12-20T19:41:00Z</dcterms:created>
  <dcterms:modified xsi:type="dcterms:W3CDTF">2021-12-20T19:41:00Z</dcterms:modified>
</cp:coreProperties>
</file>